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CIVIL ENGINEER POSITION IN SRI LANKA COLONBO</w:t>
      </w:r>
    </w:p>
    <w:bookmarkEnd w:id="20"/>
    <w:p>
      <w:pPr>
        <w:pStyle w:val="BodyText"/>
      </w:pPr>
      <w:r>
        <w:t xml:space="preserve">Your Name</w:t>
      </w:r>
      <w:r>
        <w:br/>
      </w:r>
      <w:r>
        <w:t xml:space="preserve">Your Address</w:t>
      </w:r>
      <w:r>
        <w:br/>
      </w:r>
      <w:r>
        <w:t xml:space="preserve">City, Postal Code</w:t>
      </w:r>
      <w:r>
        <w:br/>
      </w:r>
      <w:r>
        <w:t xml:space="preserve">Sri Lanka</w:t>
      </w:r>
    </w:p>
    <w:p>
      <w:pPr>
        <w:pStyle w:val="BodyText"/>
      </w:pPr>
      <w:r>
        <w:t xml:space="preserve">October 26, 2023</w:t>
      </w:r>
    </w:p>
    <w:p>
      <w:pPr>
        <w:pStyle w:val="BodyText"/>
      </w:pPr>
      <w:r>
        <w:t xml:space="preserve">Hiring Manager</w:t>
      </w:r>
      <w:r>
        <w:br/>
      </w:r>
      <w:r>
        <w:t xml:space="preserve">[Company Name]</w:t>
      </w:r>
      <w:r>
        <w:br/>
      </w:r>
      <w:r>
        <w:t xml:space="preserve">[Company Address]</w:t>
      </w:r>
      <w:r>
        <w:br/>
      </w:r>
      <w:r>
        <w:t xml:space="preserve">Colombo 07</w:t>
      </w:r>
      <w:r>
        <w:br/>
      </w:r>
      <w:r>
        <w:t xml:space="preserve">Sri Lanka</w:t>
      </w:r>
    </w:p>
    <w:bookmarkStart w:id="21" w:name="Xaaf1e0c32eaa62ef07a1d51ba25ca24643b62a2"/>
    <w:p>
      <w:pPr>
        <w:pStyle w:val="Heading1"/>
      </w:pPr>
      <w:r>
        <w:t xml:space="preserve">Subject: Application for Civil Engineering Internship Position</w:t>
      </w:r>
    </w:p>
    <w:p>
      <w:pPr>
        <w:pStyle w:val="FirstParagraph"/>
      </w:pPr>
      <w:r>
        <w:t xml:space="preserve">Dear Hiring Manager,</w:t>
      </w:r>
    </w:p>
    <w:p>
      <w:pPr>
        <w:pStyle w:val="BodyText"/>
      </w:pPr>
      <w:r>
        <w:t xml:space="preserve">I am writing with profound enthusiasm to express my sincere interest in the Civil Engineering Internship position at [Company Name] as advertised on your official career portal. As a dedicated final-year Civil Engineering student at the University of Moratuwa, I have meticulously prepared myself to contribute meaningfully to Sri Lanka Colombo's evolving infrastructure landscape through this</w:t>
      </w:r>
      <w:r>
        <w:t xml:space="preserve"> </w:t>
      </w:r>
      <w:r>
        <w:rPr>
          <w:bCs/>
          <w:b/>
        </w:rPr>
        <w:t xml:space="preserve">Internship Application Letter</w:t>
      </w:r>
      <w:r>
        <w:t xml:space="preserve">. My academic foundation, practical experiences, and deep commitment to sustainable development align precisely with your organization's mission to shape modern urban solutions in the heart of Sri Lanka.</w:t>
      </w:r>
    </w:p>
    <w:p>
      <w:pPr>
        <w:pStyle w:val="BodyText"/>
      </w:pPr>
      <w:r>
        <w:t xml:space="preserve">Throughout my undergraduate studies at the Faculty of Engineering, University of Moratuwa – consistently ranked among Sri Lanka's top engineering institutions – I have immersed myself in core civil engineering disciplines directly applicable to Colombo's complex urban environment. My curriculum included advanced coursework in Structural Analysis (with emphasis on seismic design for tropical regions), Geotechnical Engineering (specializing in soil stabilization techniques relevant to Colombo's coastal geology), and Transportation Planning (focusing on congestion mitigation strategies for Sri Lanka's capital city). Notably, I completed a capstone project analyzing the load-bearing capacity of aging infrastructure along the Kelani River corridor – a critical waterway serving Colombo's industrial zones. This project required rigorous field surveys using GPS mapping tools and soil sampling, followed by computational modeling with SAP2000 to propose reinforcement solutions that would extend service life while minimizing disruption to daily commuters – directly addressing challenges faced by Sri Lanka Colombo's transportation networks.</w:t>
      </w:r>
    </w:p>
    <w:p>
      <w:pPr>
        <w:pStyle w:val="BodyText"/>
      </w:pPr>
      <w:r>
        <w:t xml:space="preserve">What truly distinguishes my approach is my contextual understanding of Sri Lankan engineering challenges. While pursuing my degree, I actively participated in the University's Civil Engineering Society initiatives focused on Colombo-specific issues. During a community engagement program organized with the Ministry of Megapolis and Western Development, I assisted in surveying informal settlements along the Mahaweli River for flood resilience planning – an experience that revealed how infrastructure gaps disproportionately impact vulnerable communities. This firsthand exposure cemented my resolve to apply my skills within Sri Lanka Colombo, where rapid urbanization demands innovative engineering solutions that balance development with environmental stewardship. I am particularly inspired by your company's recent work on the Colombo Port City Integrated Infrastructure Development Project, which exemplifies the kind of forward-thinking engineering I aspire to contribute to.</w:t>
      </w:r>
    </w:p>
    <w:p>
      <w:pPr>
        <w:pStyle w:val="BodyText"/>
      </w:pPr>
      <w:r>
        <w:t xml:space="preserve">My technical proficiency extends beyond academic theory. Proficient in AutoCAD Civil 3D and Revit Architecture for site planning, I recently developed a 3D model of the proposed Colombo-Katunayake Expressway extension section as part of an industry collaboration project with Sri Lanka Road Development Authority. This project required coordination with local authorities to incorporate existing drainage systems and archaeological considerations – mirroring the complex stakeholder management essential in Sri Lanka Colombo's densely populated urban fabric. Additionally, I possess hands-on experience with field instrumentation through my involvement in the University's Concrete Technology Laboratory, where I conducted compressive strength testing on samples using local aggregates while adhering to Sri Lankan Standards Institution (SLS) specifications. My technical report on optimizing cement-to-aggregate ratios for high-humidity environments was presented at the 2023 Colombo Engineering Symposium, an event that underscored how locally adapted engineering solutions can significantly enhance project efficiency and sustainability in Sri Lanka.</w:t>
      </w:r>
    </w:p>
    <w:p>
      <w:pPr>
        <w:pStyle w:val="BodyText"/>
      </w:pPr>
      <w:r>
        <w:t xml:space="preserve">Crucially, I understand that successful Civil Engineering in Sri Lanka Colombo requires more than technical skill. During my community service with the National Youth Service Corps, I coordinated volunteer efforts to rebuild flood-damaged school infrastructure in Kandy – a project requiring resourcefulness within budget constraints while navigating cultural sensitivities. This experience cultivated my ability to work effectively across diverse teams and communicate complex engineering concepts to non-technical stakeholders – a vital competency for any Civil Engineer operating in Sri Lanka's collaborative public-private development ecosystem. Furthermore, I have completed the mandatory professional practice training recognized by the Institution of Engineers, Sri Lanka (IESL), including site supervision at a high-rise residential project in Borella, where I documented quality control procedures and safety compliance protocols aligned with local occupational health standards.</w:t>
      </w:r>
    </w:p>
    <w:p>
      <w:pPr>
        <w:pStyle w:val="BodyText"/>
      </w:pPr>
      <w:r>
        <w:t xml:space="preserve">I am particularly drawn to your company's commitment to sustainable engineering practices as evidenced by your adoption of green building principles in the recent Colombo City Center development. Having studied Sri Lanka's ambitious Sustainable Urban Development Policy (2018), I am eager to apply my knowledge of energy-efficient structural systems and water-sensitive urban design during this</w:t>
      </w:r>
      <w:r>
        <w:t xml:space="preserve"> </w:t>
      </w:r>
      <w:r>
        <w:rPr>
          <w:bCs/>
          <w:b/>
        </w:rPr>
        <w:t xml:space="preserve">Internship Application Letter</w:t>
      </w:r>
      <w:r>
        <w:t xml:space="preserve">. I am confident that my proactive approach – demonstrated through initiatives like developing a cost-benefit analysis model for solar-integrated drainage systems in Colombo's informal settlements – aligns with your organization's innovative spirit. More importantly, I possess the cultural intelligence to thrive within Sri Lanka Colombo's professional environment, having spent 18 months working alongside local contractors during my fieldwork in the Western Province.</w:t>
      </w:r>
    </w:p>
    <w:p>
      <w:pPr>
        <w:pStyle w:val="BodyText"/>
      </w:pPr>
      <w:r>
        <w:t xml:space="preserve">My academic record reflects consistent excellence (CGPA: 3.75/4.0) and I am prepared to commit fully to your internship program from January 2024 through June 2024, with flexible availability for on-site work at your Colombo headquarters or project locations across the Western Province. I have attached my detailed CV, academic transcripts, and a letter of recommendation from Professor A.M. Perera (Head of Department), who can attest to my capabilities in addressing Sri Lanka's unique engineering challenges.</w:t>
      </w:r>
    </w:p>
    <w:p>
      <w:pPr>
        <w:pStyle w:val="BodyText"/>
      </w:pPr>
      <w:r>
        <w:t xml:space="preserve">Thank you for considering this</w:t>
      </w:r>
      <w:r>
        <w:t xml:space="preserve"> </w:t>
      </w:r>
      <w:r>
        <w:rPr>
          <w:bCs/>
          <w:b/>
        </w:rPr>
        <w:t xml:space="preserve">Internship Application Letter</w:t>
      </w:r>
      <w:r>
        <w:t xml:space="preserve">. I am deeply committed to contributing to the transformation of Sri Lanka Colombo through sustainable, resilient infrastructure and would welcome the opportunity to discuss how my skills can support [Company Name]'s vision. I look forward to scheduling an interview at your earliest convenience and am available for a meeting within the next two weeks.</w:t>
      </w:r>
    </w:p>
    <w:p>
      <w:pPr>
        <w:pStyle w:val="BodyText"/>
      </w:pPr>
      <w:r>
        <w:t xml:space="preserve">Sincerely,</w:t>
      </w:r>
    </w:p>
    <w:p>
      <w:pPr>
        <w:pStyle w:val="BodyText"/>
      </w:pPr>
      <w:r>
        <w:t xml:space="preserve">Your Name</w:t>
      </w:r>
    </w:p>
    <w:p>
      <w:pPr>
        <w:pStyle w:val="BodyText"/>
      </w:pPr>
      <w:r>
        <w:t xml:space="preserve">Civil Engineering Student | University of Moratuwa</w:t>
      </w:r>
    </w:p>
    <w:p>
      <w:pPr>
        <w:pStyle w:val="BodyText"/>
      </w:pPr>
      <w:r>
        <w:t xml:space="preserve">Email: your.email@university.lk | Phone: +94 77 XXX XXXX</w:t>
      </w:r>
    </w:p>
    <w:p>
      <w:pPr>
        <w:pStyle w:val="BodyText"/>
      </w:pPr>
      <w:r>
        <w:t xml:space="preserve">"Engineering is not merely about constructing buildings, but about building communities. In Sri Lanka Colombo, where every structure tells a story of resilience and progress, I am eager to contribute my skills to that narrati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dc:title>
  <dc:creator/>
  <dc:language>en</dc:language>
  <cp:keywords/>
  <dcterms:created xsi:type="dcterms:W3CDTF">2026-07-21T02:13:40Z</dcterms:created>
  <dcterms:modified xsi:type="dcterms:W3CDTF">2026-07-21T02:13:40Z</dcterms:modified>
</cp:coreProperties>
</file>

<file path=docProps/custom.xml><?xml version="1.0" encoding="utf-8"?>
<Properties xmlns="http://schemas.openxmlformats.org/officeDocument/2006/custom-properties" xmlns:vt="http://schemas.openxmlformats.org/officeDocument/2006/docPropsVTypes"/>
</file>